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2344F" w14:textId="2F3FF07F" w:rsidR="00416F68" w:rsidRPr="0003615D" w:rsidRDefault="00CA552F" w:rsidP="00CC17BF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03615D">
        <w:rPr>
          <w:b/>
          <w:bCs/>
          <w:sz w:val="28"/>
          <w:szCs w:val="28"/>
        </w:rPr>
        <w:t>Essential Question #</w:t>
      </w:r>
      <w:r w:rsidR="00713249">
        <w:rPr>
          <w:b/>
          <w:bCs/>
          <w:sz w:val="28"/>
          <w:szCs w:val="28"/>
        </w:rPr>
        <w:t>3</w:t>
      </w:r>
      <w:r w:rsidR="00A93DF5">
        <w:rPr>
          <w:b/>
          <w:bCs/>
          <w:sz w:val="28"/>
          <w:szCs w:val="28"/>
        </w:rPr>
        <w:t xml:space="preserve"> - AS</w:t>
      </w:r>
    </w:p>
    <w:p w14:paraId="3B7920E3" w14:textId="4ADF7440" w:rsidR="00CC17BF" w:rsidRPr="00263180" w:rsidRDefault="00644A61" w:rsidP="00263180">
      <w:pPr>
        <w:spacing w:after="0" w:line="240" w:lineRule="auto"/>
        <w:jc w:val="center"/>
        <w:rPr>
          <w:i/>
          <w:iCs/>
          <w:sz w:val="24"/>
          <w:szCs w:val="24"/>
        </w:rPr>
      </w:pPr>
      <w:r w:rsidRPr="005052DC">
        <w:rPr>
          <w:i/>
          <w:iCs/>
          <w:sz w:val="24"/>
          <w:szCs w:val="24"/>
        </w:rPr>
        <w:t>JD</w:t>
      </w:r>
      <w:r w:rsidR="005052DC" w:rsidRPr="005052DC">
        <w:rPr>
          <w:i/>
          <w:iCs/>
          <w:sz w:val="24"/>
          <w:szCs w:val="24"/>
        </w:rPr>
        <w:t xml:space="preserve">’s AI/ML Laboratory </w:t>
      </w:r>
      <w:r w:rsidRPr="005052DC">
        <w:rPr>
          <w:i/>
          <w:iCs/>
          <w:sz w:val="24"/>
          <w:szCs w:val="24"/>
        </w:rPr>
        <w:t xml:space="preserve"> </w:t>
      </w:r>
    </w:p>
    <w:p w14:paraId="57E9AC1F" w14:textId="41192164" w:rsidR="00CC17BF" w:rsidRPr="00CC17BF" w:rsidRDefault="00CC17BF" w:rsidP="00CC17BF">
      <w:pPr>
        <w:spacing w:after="0" w:line="240" w:lineRule="auto"/>
        <w:jc w:val="center"/>
        <w:rPr>
          <w:b/>
          <w:bCs/>
        </w:rPr>
      </w:pPr>
      <w:r w:rsidRPr="00CC17BF">
        <w:rPr>
          <w:b/>
          <w:bCs/>
        </w:rPr>
        <w:t>Due</w:t>
      </w:r>
      <w:r w:rsidRPr="00C25A12">
        <w:rPr>
          <w:b/>
          <w:bCs/>
        </w:rPr>
        <w:t>: 07/</w:t>
      </w:r>
      <w:r w:rsidR="00713249">
        <w:rPr>
          <w:b/>
          <w:bCs/>
        </w:rPr>
        <w:t>11</w:t>
      </w:r>
      <w:r w:rsidRPr="00C25A12">
        <w:rPr>
          <w:b/>
          <w:bCs/>
        </w:rPr>
        <w:t>/202</w:t>
      </w:r>
      <w:r w:rsidR="00651678">
        <w:rPr>
          <w:b/>
          <w:bCs/>
        </w:rPr>
        <w:t>5</w:t>
      </w:r>
      <w:r w:rsidRPr="00C25A12">
        <w:rPr>
          <w:b/>
          <w:bCs/>
        </w:rPr>
        <w:t>,</w:t>
      </w:r>
      <w:r w:rsidRPr="00CC17BF">
        <w:rPr>
          <w:b/>
          <w:bCs/>
        </w:rPr>
        <w:t xml:space="preserve"> 11:59</w:t>
      </w:r>
      <w:r w:rsidR="0003615D">
        <w:rPr>
          <w:b/>
          <w:bCs/>
        </w:rPr>
        <w:t xml:space="preserve"> </w:t>
      </w:r>
      <w:r w:rsidRPr="00CC17BF">
        <w:rPr>
          <w:b/>
          <w:bCs/>
        </w:rPr>
        <w:t xml:space="preserve">PM EST </w:t>
      </w:r>
    </w:p>
    <w:p w14:paraId="3922B90E" w14:textId="0B65B774" w:rsidR="00CA552F" w:rsidRDefault="00CA552F" w:rsidP="00CA552F">
      <w:pPr>
        <w:jc w:val="center"/>
      </w:pPr>
    </w:p>
    <w:p w14:paraId="494258A0" w14:textId="625E494F" w:rsidR="00263180" w:rsidRDefault="00CC17BF" w:rsidP="00CC17BF">
      <w:r w:rsidRPr="00CE75D3">
        <w:rPr>
          <w:b/>
          <w:bCs/>
        </w:rPr>
        <w:t>General Instruction</w:t>
      </w:r>
      <w:r>
        <w:t xml:space="preserve">: </w:t>
      </w:r>
      <w:r w:rsidR="00CE75D3">
        <w:t xml:space="preserve">Please </w:t>
      </w:r>
      <w:r w:rsidR="00CE75D3" w:rsidRPr="0003615D">
        <w:rPr>
          <w:b/>
          <w:bCs/>
        </w:rPr>
        <w:t>answer all question</w:t>
      </w:r>
      <w:r w:rsidR="002561C7" w:rsidRPr="0003615D">
        <w:rPr>
          <w:b/>
          <w:bCs/>
        </w:rPr>
        <w:t>s</w:t>
      </w:r>
      <w:r w:rsidR="00CE75D3">
        <w:t xml:space="preserve"> and provide relevant support from literature </w:t>
      </w:r>
      <w:r w:rsidR="002561C7">
        <w:t>us</w:t>
      </w:r>
      <w:r w:rsidR="00CE75D3">
        <w:t xml:space="preserve">ing </w:t>
      </w:r>
      <w:r w:rsidR="00CE75D3" w:rsidRPr="0003615D">
        <w:rPr>
          <w:b/>
          <w:bCs/>
        </w:rPr>
        <w:t>APA reference</w:t>
      </w:r>
      <w:r w:rsidR="0003615D">
        <w:rPr>
          <w:b/>
          <w:bCs/>
        </w:rPr>
        <w:t>s</w:t>
      </w:r>
      <w:r w:rsidR="00CE75D3">
        <w:t xml:space="preserve">. </w:t>
      </w:r>
      <w:r w:rsidR="0003615D">
        <w:t xml:space="preserve">You can answer the questions using bullet points with citations (preferably from peer-review journals). Keep in mind that most science competitions focus on participants having a very strong grasp of </w:t>
      </w:r>
      <w:proofErr w:type="gramStart"/>
      <w:r w:rsidR="0003615D">
        <w:t>the literature</w:t>
      </w:r>
      <w:proofErr w:type="gramEnd"/>
      <w:r w:rsidR="0003615D">
        <w:t xml:space="preserve">. I would highly recommend printing out the relevant journal articles and </w:t>
      </w:r>
      <w:proofErr w:type="gramStart"/>
      <w:r w:rsidR="0003615D">
        <w:t>do</w:t>
      </w:r>
      <w:proofErr w:type="gramEnd"/>
      <w:r w:rsidR="0003615D">
        <w:t xml:space="preserve"> a deep dive. Using a highlighter and writing notes on the journal article can help you narrow down important content for future reference. I will be thorough in my review of your response and expect all the answers to be well thought-out and clearly explained with supporting literature. </w:t>
      </w:r>
    </w:p>
    <w:p w14:paraId="2CC86999" w14:textId="5386BD9D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Explore various interpretability methods</w:t>
      </w:r>
      <w:r w:rsidR="00044849">
        <w:rPr>
          <w:rFonts w:ascii="Calibri" w:eastAsia="Times New Roman" w:hAnsi="Calibri" w:cs="Calibri"/>
        </w:rPr>
        <w:t xml:space="preserve">, how would you compare different models </w:t>
      </w:r>
    </w:p>
    <w:p w14:paraId="5CB0F288" w14:textId="0E146877" w:rsidR="00777C8F" w:rsidRDefault="00777C8F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What is the difference between interpretability and explainability </w:t>
      </w:r>
    </w:p>
    <w:p w14:paraId="2AA79FBA" w14:textId="32636E45" w:rsidR="00044849" w:rsidRDefault="000448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Incorporate Cross Validation during training </w:t>
      </w:r>
    </w:p>
    <w:p w14:paraId="6DD845E4" w14:textId="681FD726" w:rsidR="00044849" w:rsidRDefault="000448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How would you adjust the decision threshold value to increase the Recall value </w:t>
      </w:r>
    </w:p>
    <w:p w14:paraId="47A09E5E" w14:textId="6FC18A87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Explore how to balance model performance with model interpretability</w:t>
      </w:r>
    </w:p>
    <w:p w14:paraId="790A965D" w14:textId="540247D7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ook for literature on model performance and interpretability </w:t>
      </w:r>
    </w:p>
    <w:p w14:paraId="4BCBD93C" w14:textId="74FED793" w:rsidR="00534919" w:rsidRDefault="0053491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Explore the use of 1D CNN + LSTM model, focusing on the methodology </w:t>
      </w:r>
    </w:p>
    <w:p w14:paraId="0E6D9EA4" w14:textId="6292976F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263180">
        <w:rPr>
          <w:rFonts w:ascii="Calibri" w:eastAsia="Times New Roman" w:hAnsi="Calibri" w:cs="Calibri"/>
        </w:rPr>
        <w:t>Train a machine learning model that would help you answer your scientific question</w:t>
      </w:r>
    </w:p>
    <w:p w14:paraId="2755DBAB" w14:textId="432181F0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13249">
        <w:rPr>
          <w:rFonts w:ascii="Calibri" w:eastAsia="Times New Roman" w:hAnsi="Calibri" w:cs="Calibri"/>
        </w:rPr>
        <w:t>Draft PowerPoint</w:t>
      </w:r>
      <w:r>
        <w:rPr>
          <w:rFonts w:ascii="Calibri" w:eastAsia="Times New Roman" w:hAnsi="Calibri" w:cs="Calibri"/>
        </w:rPr>
        <w:t xml:space="preserve"> with Background, Research Question, Hypothesis, research plan, EDA, Analysis Flowchart, ML model analysis, results, conclusions.</w:t>
      </w:r>
    </w:p>
    <w:p w14:paraId="69B48739" w14:textId="7596B8A6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Prepare for oral presentation on Friday </w:t>
      </w:r>
    </w:p>
    <w:p w14:paraId="7662BB37" w14:textId="23DA527F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raft research paper outline </w:t>
      </w:r>
    </w:p>
    <w:p w14:paraId="4D410B94" w14:textId="77777777" w:rsidR="00CC17BF" w:rsidRDefault="00CC17BF" w:rsidP="00CC17BF"/>
    <w:sectPr w:rsidR="00CC1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02715"/>
    <w:multiLevelType w:val="hybridMultilevel"/>
    <w:tmpl w:val="62A82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37A92"/>
    <w:multiLevelType w:val="multilevel"/>
    <w:tmpl w:val="02142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900EE7"/>
    <w:multiLevelType w:val="hybridMultilevel"/>
    <w:tmpl w:val="7E98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095157">
    <w:abstractNumId w:val="0"/>
  </w:num>
  <w:num w:numId="2" w16cid:durableId="1202594866">
    <w:abstractNumId w:val="2"/>
  </w:num>
  <w:num w:numId="3" w16cid:durableId="149641125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QDSRgaWRuYmpko6SsGpxcWZ+XkgBYYGtQAuq+rwLQAAAA=="/>
  </w:docVars>
  <w:rsids>
    <w:rsidRoot w:val="00DC5255"/>
    <w:rsid w:val="0003615D"/>
    <w:rsid w:val="00044849"/>
    <w:rsid w:val="000D3EE9"/>
    <w:rsid w:val="002561C7"/>
    <w:rsid w:val="00263180"/>
    <w:rsid w:val="002B6393"/>
    <w:rsid w:val="003716B5"/>
    <w:rsid w:val="00416F68"/>
    <w:rsid w:val="004F14B8"/>
    <w:rsid w:val="005052DC"/>
    <w:rsid w:val="00534919"/>
    <w:rsid w:val="00546DC2"/>
    <w:rsid w:val="00597B72"/>
    <w:rsid w:val="00644A61"/>
    <w:rsid w:val="00651678"/>
    <w:rsid w:val="006567E1"/>
    <w:rsid w:val="00713249"/>
    <w:rsid w:val="00777C8F"/>
    <w:rsid w:val="008D125B"/>
    <w:rsid w:val="008D3936"/>
    <w:rsid w:val="008D613E"/>
    <w:rsid w:val="00974DFA"/>
    <w:rsid w:val="009C2014"/>
    <w:rsid w:val="00A93DF5"/>
    <w:rsid w:val="00AD095E"/>
    <w:rsid w:val="00C25A12"/>
    <w:rsid w:val="00CA2A51"/>
    <w:rsid w:val="00CA552F"/>
    <w:rsid w:val="00CC17BF"/>
    <w:rsid w:val="00CC2036"/>
    <w:rsid w:val="00CE64F3"/>
    <w:rsid w:val="00CE75D3"/>
    <w:rsid w:val="00DC5255"/>
    <w:rsid w:val="00DD4D51"/>
    <w:rsid w:val="00EA7F79"/>
    <w:rsid w:val="00FA1106"/>
    <w:rsid w:val="00FE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D6145"/>
  <w15:chartTrackingRefBased/>
  <w15:docId w15:val="{D9FC3DD4-75C3-410D-BD4D-76AD8C5F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2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Podichetty</dc:creator>
  <cp:keywords/>
  <dc:description/>
  <cp:lastModifiedBy>Jagdeep Podichetty Thribhuvan</cp:lastModifiedBy>
  <cp:revision>20</cp:revision>
  <cp:lastPrinted>2024-05-15T23:14:00Z</cp:lastPrinted>
  <dcterms:created xsi:type="dcterms:W3CDTF">2022-04-06T17:33:00Z</dcterms:created>
  <dcterms:modified xsi:type="dcterms:W3CDTF">2025-07-10T20:58:00Z</dcterms:modified>
</cp:coreProperties>
</file>